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5452C9" w14:textId="77777777" w:rsidR="00FE0976" w:rsidRDefault="00E65955">
      <w:pPr>
        <w:pStyle w:val="Title"/>
      </w:pPr>
      <w:r>
        <w:t>Numbers and figures requested for Prelim report</w:t>
      </w:r>
    </w:p>
    <w:p w14:paraId="46F89873" w14:textId="543A806C" w:rsidR="00FE0976" w:rsidRDefault="00E65955">
      <w:pPr>
        <w:pStyle w:val="Date"/>
      </w:pPr>
      <w:r>
        <w:t>2020-12-1</w:t>
      </w:r>
      <w:r w:rsidR="00AC5EA1">
        <w:t>5</w:t>
      </w:r>
    </w:p>
    <w:p w14:paraId="49FD4CCB" w14:textId="77777777" w:rsidR="00FE0976" w:rsidRDefault="00E65955">
      <w:r>
        <w:br w:type="page"/>
      </w:r>
    </w:p>
    <w:p w14:paraId="1577D97F" w14:textId="77777777" w:rsidR="00FE0976" w:rsidRDefault="00E65955">
      <w:pPr>
        <w:pStyle w:val="Heading1"/>
      </w:pPr>
      <w:bookmarkStart w:id="0" w:name="specific-numbers-requested"/>
      <w:r>
        <w:lastRenderedPageBreak/>
        <w:t>Specific numbers requested</w:t>
      </w:r>
    </w:p>
    <w:p w14:paraId="31DF9722" w14:textId="77777777" w:rsidR="00FE0976" w:rsidRDefault="00E65955">
      <w:pPr>
        <w:numPr>
          <w:ilvl w:val="0"/>
          <w:numId w:val="2"/>
        </w:numPr>
      </w:pPr>
      <w:r>
        <w:t>Date of first survey: 14 October</w:t>
      </w:r>
    </w:p>
    <w:p w14:paraId="69B5BD74" w14:textId="77777777" w:rsidR="00FE0976" w:rsidRDefault="00E65955">
      <w:pPr>
        <w:numPr>
          <w:ilvl w:val="0"/>
          <w:numId w:val="2"/>
        </w:numPr>
      </w:pPr>
      <w:r>
        <w:t>Date of last survey: 26 November, 2020</w:t>
      </w:r>
    </w:p>
    <w:p w14:paraId="7C31FDA1" w14:textId="77777777" w:rsidR="00FE0976" w:rsidRDefault="00E65955">
      <w:pPr>
        <w:numPr>
          <w:ilvl w:val="0"/>
          <w:numId w:val="2"/>
        </w:numPr>
      </w:pPr>
      <w:r>
        <w:t>Number of households surveyed: 192</w:t>
      </w:r>
    </w:p>
    <w:p w14:paraId="24DBF84F" w14:textId="77777777" w:rsidR="00FE0976" w:rsidRDefault="00E65955">
      <w:pPr>
        <w:numPr>
          <w:ilvl w:val="0"/>
          <w:numId w:val="2"/>
        </w:numPr>
      </w:pPr>
      <w:r>
        <w:t>Number of individuals surveyed: 1007</w:t>
      </w:r>
    </w:p>
    <w:p w14:paraId="25D1BB0E" w14:textId="77777777" w:rsidR="00FE0976" w:rsidRDefault="00E65955">
      <w:pPr>
        <w:numPr>
          <w:ilvl w:val="0"/>
          <w:numId w:val="2"/>
        </w:numPr>
      </w:pPr>
      <w:r>
        <w:t>Mean number of adults per household: 4.6</w:t>
      </w:r>
    </w:p>
    <w:p w14:paraId="7A01BF15" w14:textId="77777777" w:rsidR="00FE0976" w:rsidRDefault="00E65955">
      <w:pPr>
        <w:numPr>
          <w:ilvl w:val="0"/>
          <w:numId w:val="2"/>
        </w:numPr>
      </w:pPr>
      <w:r>
        <w:t>Mean number of children per household: 1.8</w:t>
      </w:r>
    </w:p>
    <w:p w14:paraId="300C6EE8" w14:textId="77777777" w:rsidR="00FE0976" w:rsidRDefault="00E65955">
      <w:pPr>
        <w:numPr>
          <w:ilvl w:val="0"/>
          <w:numId w:val="2"/>
        </w:numPr>
      </w:pPr>
      <w:r>
        <w:t>Number of household where the head was not interviewed: 15</w:t>
      </w:r>
    </w:p>
    <w:p w14:paraId="680791DF" w14:textId="77777777" w:rsidR="00FE0976" w:rsidRDefault="00E65955">
      <w:pPr>
        <w:numPr>
          <w:ilvl w:val="0"/>
          <w:numId w:val="2"/>
        </w:numPr>
      </w:pPr>
      <w:r>
        <w:t>Percentage of household where the head was not interviewed: 7.8%</w:t>
      </w:r>
    </w:p>
    <w:p w14:paraId="0573FED1" w14:textId="77777777" w:rsidR="00FE0976" w:rsidRDefault="00E65955">
      <w:pPr>
        <w:numPr>
          <w:ilvl w:val="0"/>
          <w:numId w:val="2"/>
        </w:numPr>
      </w:pPr>
      <w:r>
        <w:t>Number of h</w:t>
      </w:r>
      <w:r>
        <w:t>ouseholds where the breadwinner was interviewed: 136</w:t>
      </w:r>
    </w:p>
    <w:p w14:paraId="4E03537E" w14:textId="77777777" w:rsidR="00FE0976" w:rsidRDefault="00E65955">
      <w:pPr>
        <w:numPr>
          <w:ilvl w:val="0"/>
          <w:numId w:val="2"/>
        </w:numPr>
      </w:pPr>
      <w:r>
        <w:t>Percentage of households where the breadwinner was interviewed: 70.8%</w:t>
      </w:r>
    </w:p>
    <w:p w14:paraId="70A6F21F" w14:textId="77777777" w:rsidR="00FE0976" w:rsidRDefault="00E65955">
      <w:pPr>
        <w:numPr>
          <w:ilvl w:val="0"/>
          <w:numId w:val="2"/>
        </w:numPr>
      </w:pPr>
      <w:r>
        <w:t>Percentage of households in which the father is the breadwinner: 55.7%</w:t>
      </w:r>
    </w:p>
    <w:p w14:paraId="4FA377F0" w14:textId="77777777" w:rsidR="00FE0976" w:rsidRDefault="00E65955">
      <w:pPr>
        <w:numPr>
          <w:ilvl w:val="0"/>
          <w:numId w:val="2"/>
        </w:numPr>
      </w:pPr>
      <w:r>
        <w:t>Percentage of households in which the mother is the breadwinne</w:t>
      </w:r>
      <w:r>
        <w:t>r: 36.5%</w:t>
      </w:r>
    </w:p>
    <w:p w14:paraId="4D3D0296" w14:textId="77777777" w:rsidR="00FE0976" w:rsidRDefault="00E65955">
      <w:pPr>
        <w:numPr>
          <w:ilvl w:val="0"/>
          <w:numId w:val="2"/>
        </w:numPr>
      </w:pPr>
      <w:r>
        <w:t>Top four occupations: Student, Small trader, Businessperson, Unemployed</w:t>
      </w:r>
    </w:p>
    <w:p w14:paraId="38990A83" w14:textId="77777777" w:rsidR="00FE0976" w:rsidRDefault="00E65955">
      <w:pPr>
        <w:numPr>
          <w:ilvl w:val="0"/>
          <w:numId w:val="2"/>
        </w:numPr>
      </w:pPr>
      <w:r>
        <w:t>Percentage of households where there has been a death since March 1st: 5.7</w:t>
      </w:r>
    </w:p>
    <w:p w14:paraId="62350B25" w14:textId="77777777" w:rsidR="00FE0976" w:rsidRDefault="00E65955">
      <w:pPr>
        <w:numPr>
          <w:ilvl w:val="0"/>
          <w:numId w:val="2"/>
        </w:numPr>
      </w:pPr>
      <w:r>
        <w:t>Mean age of those who diead since March 1st: 69.5454545</w:t>
      </w:r>
    </w:p>
    <w:p w14:paraId="27F97631" w14:textId="77777777" w:rsidR="00FE0976" w:rsidRDefault="00E65955">
      <w:pPr>
        <w:numPr>
          <w:ilvl w:val="0"/>
          <w:numId w:val="2"/>
        </w:numPr>
      </w:pPr>
      <w:r>
        <w:t xml:space="preserve">Number of households where a prior positive </w:t>
      </w:r>
      <w:r>
        <w:t>test was reported: 6</w:t>
      </w:r>
    </w:p>
    <w:p w14:paraId="2837F0EC" w14:textId="77777777" w:rsidR="00FE0976" w:rsidRDefault="00E65955">
      <w:pPr>
        <w:numPr>
          <w:ilvl w:val="0"/>
          <w:numId w:val="2"/>
        </w:numPr>
      </w:pPr>
      <w:r>
        <w:t>Number of individuals who have reported any COVID-like symptoms: 302</w:t>
      </w:r>
    </w:p>
    <w:p w14:paraId="05224D47" w14:textId="77777777" w:rsidR="00FE0976" w:rsidRDefault="00E65955">
      <w:pPr>
        <w:numPr>
          <w:ilvl w:val="0"/>
          <w:numId w:val="2"/>
        </w:numPr>
      </w:pPr>
      <w:r>
        <w:t>Percentage of individuals who have reported any COVID-like symptoms: 30</w:t>
      </w:r>
    </w:p>
    <w:p w14:paraId="0FFB5179" w14:textId="77777777" w:rsidR="00FE0976" w:rsidRDefault="00E65955">
      <w:pPr>
        <w:numPr>
          <w:ilvl w:val="0"/>
          <w:numId w:val="2"/>
        </w:numPr>
      </w:pPr>
      <w:r>
        <w:t>Percentage of individuals who are completely or partially complying with social distancing: 57</w:t>
      </w:r>
      <w:r>
        <w:t>.8%</w:t>
      </w:r>
    </w:p>
    <w:p w14:paraId="377136AB" w14:textId="77777777" w:rsidR="00FE0976" w:rsidRDefault="00E65955">
      <w:pPr>
        <w:numPr>
          <w:ilvl w:val="0"/>
          <w:numId w:val="2"/>
        </w:numPr>
      </w:pPr>
      <w:r>
        <w:t>Number seropositive (either IgG or IgM): 328</w:t>
      </w:r>
    </w:p>
    <w:p w14:paraId="0D4B224E" w14:textId="77777777" w:rsidR="00FE0976" w:rsidRDefault="00E65955">
      <w:pPr>
        <w:numPr>
          <w:ilvl w:val="0"/>
          <w:numId w:val="2"/>
        </w:numPr>
      </w:pPr>
      <w:r>
        <w:t>Number seronegative (both IgG and IgM): 642</w:t>
      </w:r>
    </w:p>
    <w:p w14:paraId="166FB832" w14:textId="77777777" w:rsidR="00FE0976" w:rsidRDefault="00E65955">
      <w:r>
        <w:br w:type="page"/>
      </w:r>
    </w:p>
    <w:p w14:paraId="56FA0FEF" w14:textId="77777777" w:rsidR="00FE0976" w:rsidRDefault="00E65955">
      <w:pPr>
        <w:pStyle w:val="Heading1"/>
      </w:pPr>
      <w:bookmarkStart w:id="1" w:name="tables-and-figures-requested"/>
      <w:bookmarkEnd w:id="0"/>
      <w:r>
        <w:lastRenderedPageBreak/>
        <w:t>Tables and Figures Requested</w:t>
      </w:r>
    </w:p>
    <w:p w14:paraId="52421F63" w14:textId="77777777" w:rsidR="00FE0976" w:rsidRDefault="00E65955">
      <w:pPr>
        <w:pStyle w:val="Heading2"/>
      </w:pPr>
      <w:bookmarkStart w:id="2" w:name="sample-characteristics-table"/>
      <w:r>
        <w:t>Sample characteristics table</w:t>
      </w:r>
    </w:p>
    <w:p w14:paraId="4DBAF174" w14:textId="77777777" w:rsidR="00FE0976" w:rsidRDefault="00E65955">
      <w:pPr>
        <w:pStyle w:val="FirstParagraph"/>
      </w:pPr>
      <w:r>
        <w:t>Below is the sample table. Still needs lots of work: More variables, percentages. A similar table that is faceted by seropositivity instead of sex may also be good.</w:t>
      </w:r>
    </w:p>
    <w:tbl>
      <w:tblPr>
        <w:tblStyle w:val="Table"/>
        <w:tblW w:w="9991" w:type="dxa"/>
        <w:jc w:val="center"/>
        <w:tblLayout w:type="fixed"/>
        <w:tblLook w:val="0420" w:firstRow="1" w:lastRow="0" w:firstColumn="0" w:lastColumn="0" w:noHBand="0" w:noVBand="1"/>
      </w:tblPr>
      <w:tblGrid>
        <w:gridCol w:w="5207"/>
        <w:gridCol w:w="1630"/>
        <w:gridCol w:w="1630"/>
        <w:gridCol w:w="1524"/>
      </w:tblGrid>
      <w:tr w:rsidR="00FE0976" w14:paraId="5C915179" w14:textId="77777777">
        <w:trPr>
          <w:cantSplit/>
          <w:jc w:val="center"/>
        </w:trPr>
        <w:tc>
          <w:tcPr>
            <w:tcW w:w="5206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DDCD7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Characteristic</w:t>
            </w:r>
          </w:p>
        </w:tc>
        <w:tc>
          <w:tcPr>
            <w:tcW w:w="1630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DD495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Female</w:t>
            </w:r>
          </w:p>
        </w:tc>
        <w:tc>
          <w:tcPr>
            <w:tcW w:w="1630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F145F9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Male</w:t>
            </w:r>
          </w:p>
        </w:tc>
        <w:tc>
          <w:tcPr>
            <w:tcW w:w="1524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6463C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Total</w:t>
            </w:r>
          </w:p>
        </w:tc>
      </w:tr>
      <w:tr w:rsidR="00FE0976" w14:paraId="25EA2BDE" w14:textId="77777777">
        <w:trPr>
          <w:cantSplit/>
          <w:jc w:val="center"/>
        </w:trPr>
        <w:tc>
          <w:tcPr>
            <w:tcW w:w="5206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F7B74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</w:t>
            </w:r>
          </w:p>
        </w:tc>
        <w:tc>
          <w:tcPr>
            <w:tcW w:w="1630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5FEB93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70</w:t>
            </w:r>
          </w:p>
        </w:tc>
        <w:tc>
          <w:tcPr>
            <w:tcW w:w="1630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D6FD2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37</w:t>
            </w:r>
          </w:p>
        </w:tc>
        <w:tc>
          <w:tcPr>
            <w:tcW w:w="152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7AA3A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007</w:t>
            </w:r>
          </w:p>
        </w:tc>
      </w:tr>
      <w:tr w:rsidR="00FE0976" w14:paraId="3EF502F9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1B15A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um. household heads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D8B09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7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6B9ABB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01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1BD631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8</w:t>
            </w:r>
          </w:p>
        </w:tc>
      </w:tr>
      <w:tr w:rsidR="00FE0976" w14:paraId="02A1ADC6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7FD6E2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 Age (SD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63806E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9.6 (17.4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2DE1D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8.5 (17.6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4FFCCA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9.1 (17.5)</w:t>
            </w:r>
          </w:p>
        </w:tc>
      </w:tr>
      <w:tr w:rsidR="00FE0976" w14:paraId="3C893407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436FC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 BMI (SD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E21EA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7.3 (26.7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7D99C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.2 (6.26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41A14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5.5 (20.6)</w:t>
            </w:r>
          </w:p>
        </w:tc>
      </w:tr>
      <w:tr w:rsidR="00FE0976" w14:paraId="1D810DC0" w14:textId="77777777">
        <w:trPr>
          <w:cantSplit/>
          <w:jc w:val="center"/>
        </w:trPr>
        <w:tc>
          <w:tcPr>
            <w:tcW w:w="999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DC44F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i/>
                <w:color w:val="111111"/>
                <w:sz w:val="22"/>
                <w:szCs w:val="22"/>
              </w:rPr>
              <w:t>Age groups, n (% of sex in each group)</w:t>
            </w:r>
          </w:p>
        </w:tc>
      </w:tr>
      <w:tr w:rsidR="00FE0976" w14:paraId="47A576D3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F94CBF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-15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23EF6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7 (24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63BB4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8 (29.3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D6E84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65 (26.3%)</w:t>
            </w:r>
          </w:p>
        </w:tc>
      </w:tr>
      <w:tr w:rsidR="00FE0976" w14:paraId="1459911B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C5153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-29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89A5F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86 (32.6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6F15A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6 (31.1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5BE12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22 (32%)</w:t>
            </w:r>
          </w:p>
        </w:tc>
      </w:tr>
      <w:tr w:rsidR="00FE0976" w14:paraId="4BEB4365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0871C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0-45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EC0FE5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0 (24.6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A8C0D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89 (20.4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B899D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9 (22.7%)</w:t>
            </w:r>
          </w:p>
        </w:tc>
      </w:tr>
      <w:tr w:rsidR="00FE0976" w14:paraId="682255E2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85612C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6-65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828A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79 (13.9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5D2C2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66 (15.1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3222A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5 (14.4%)</w:t>
            </w:r>
          </w:p>
        </w:tc>
      </w:tr>
      <w:tr w:rsidR="00FE0976" w14:paraId="4AF1FC59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5BAE3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&gt;65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F4CA3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8 (4.9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BEF92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8 (4.1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26C50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46 (4.6%)</w:t>
            </w:r>
          </w:p>
        </w:tc>
      </w:tr>
      <w:tr w:rsidR="00FE0976" w14:paraId="5A686E27" w14:textId="77777777">
        <w:trPr>
          <w:cantSplit/>
          <w:jc w:val="center"/>
        </w:trPr>
        <w:tc>
          <w:tcPr>
            <w:tcW w:w="999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AC084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i/>
                <w:color w:val="111111"/>
                <w:sz w:val="22"/>
                <w:szCs w:val="22"/>
              </w:rPr>
              <w:t>Education Level, n (% of sex in each group)</w:t>
            </w:r>
          </w:p>
        </w:tc>
      </w:tr>
      <w:tr w:rsidR="00FE0976" w14:paraId="413F8548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56C514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econdary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D37438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58 (45.3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1E6E2B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84 (42.1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5620D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42 (43.9%)</w:t>
            </w:r>
          </w:p>
        </w:tc>
      </w:tr>
      <w:tr w:rsidR="00FE0976" w14:paraId="0E06CFF6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E8FEF6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rimary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9FB1C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91 (33.5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732F8C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7 (31.4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3E78D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28 (32.6%)</w:t>
            </w:r>
          </w:p>
        </w:tc>
      </w:tr>
      <w:tr w:rsidR="00FE0976" w14:paraId="6BBB986A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4CBA3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University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4F9B1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76 (13.3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BCE1A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81 (18.5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E63E9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7 (15.6%)</w:t>
            </w:r>
          </w:p>
        </w:tc>
      </w:tr>
      <w:tr w:rsidR="00FE0976" w14:paraId="031585E4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3123F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o formal instruction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FC3F1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35 (6.1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CD235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8 (4.1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93D68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53 (5.3%)</w:t>
            </w:r>
          </w:p>
        </w:tc>
      </w:tr>
      <w:tr w:rsidR="00FE0976" w14:paraId="3A1789E6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E3DC3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octorate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45C0C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7 (1.2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C3304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3 (3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1E07A2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0 (2%)</w:t>
            </w:r>
          </w:p>
        </w:tc>
      </w:tr>
      <w:tr w:rsidR="00FE0976" w14:paraId="1E820511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12114D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Oth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E7B29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3 (0.5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7929B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4 (0.9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045C9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7 (0.7%)</w:t>
            </w:r>
          </w:p>
        </w:tc>
      </w:tr>
      <w:tr w:rsidR="00FE0976" w14:paraId="60BF3D9B" w14:textId="77777777">
        <w:trPr>
          <w:cantSplit/>
          <w:jc w:val="center"/>
        </w:trPr>
        <w:tc>
          <w:tcPr>
            <w:tcW w:w="999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0916DE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i/>
                <w:color w:val="111111"/>
                <w:sz w:val="22"/>
                <w:szCs w:val="22"/>
              </w:rPr>
              <w:t>Profession, n (% of sex in each group)</w:t>
            </w:r>
          </w:p>
        </w:tc>
      </w:tr>
      <w:tr w:rsidR="00FE0976" w14:paraId="685E5CB0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B3FFF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udent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2E78F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6 (36.5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A558D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02 (43.3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1051E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18 (39.5%)</w:t>
            </w:r>
          </w:p>
        </w:tc>
      </w:tr>
      <w:tr w:rsidR="00FE0976" w14:paraId="54E7F4BA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6B178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mall trad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300CB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86 (14.5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22810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6 (29.1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7D01F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2 (21%)</w:t>
            </w:r>
          </w:p>
        </w:tc>
      </w:tr>
      <w:tr w:rsidR="00FE0976" w14:paraId="34590915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A457A3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Businessperson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C300C5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81 (13.7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18FBB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50 (10.7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3F70A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1 (12.4%)</w:t>
            </w:r>
          </w:p>
        </w:tc>
      </w:tr>
      <w:tr w:rsidR="00FE0976" w14:paraId="65630B3E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E4B49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lastRenderedPageBreak/>
              <w:t>Home-mak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5B157F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74 (12.5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48B26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0 (0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AD465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74 (7%)</w:t>
            </w:r>
          </w:p>
        </w:tc>
      </w:tr>
      <w:tr w:rsidR="00FE0976" w14:paraId="43F6B288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34096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Unemployed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18605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52 (8.8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F4B40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1 (4.5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6C380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73 (6.9%)</w:t>
            </w:r>
          </w:p>
        </w:tc>
      </w:tr>
      <w:tr w:rsidR="00FE0976" w14:paraId="5A2E5292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BEB9D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alaried work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AC891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38 (6.4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D370B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2 (4.7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58F11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60 (5.7%)</w:t>
            </w:r>
          </w:p>
        </w:tc>
      </w:tr>
      <w:tr w:rsidR="00FE0976" w14:paraId="1600D3C2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228B3F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Retired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4D26B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8 (3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9273E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7 (3.6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733D3B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35 (3.3%)</w:t>
            </w:r>
          </w:p>
        </w:tc>
      </w:tr>
      <w:tr w:rsidR="00FE0976" w14:paraId="634792E5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86C5B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Oth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19F58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7 (2.9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AED53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5 (3.2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F7AD2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32 (3%)</w:t>
            </w:r>
          </w:p>
        </w:tc>
      </w:tr>
      <w:tr w:rsidR="00FE0976" w14:paraId="46C50713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B3568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Farm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CA4EF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0 (1.7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0299C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4 (0.9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F915C5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4 (1.3%)</w:t>
            </w:r>
          </w:p>
        </w:tc>
      </w:tr>
      <w:tr w:rsidR="00FE0976" w14:paraId="03E176CE" w14:textId="77777777">
        <w:trPr>
          <w:cantSplit/>
          <w:jc w:val="center"/>
        </w:trPr>
        <w:tc>
          <w:tcPr>
            <w:tcW w:w="999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D3BF2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i/>
                <w:color w:val="111111"/>
                <w:sz w:val="22"/>
                <w:szCs w:val="22"/>
              </w:rPr>
              <w:t>Chronic conditions, n (% of sex with that condition)</w:t>
            </w:r>
          </w:p>
        </w:tc>
      </w:tr>
      <w:tr w:rsidR="00FE0976" w14:paraId="67AF4BF6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75FAD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Hypertension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E5B71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5 (4.3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6F7F5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 (2.7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A3603A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7 (3.6%)</w:t>
            </w:r>
          </w:p>
        </w:tc>
      </w:tr>
      <w:tr w:rsidR="00FE0976" w14:paraId="33A91A5A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213BA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Respiratory illness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BADF9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9 (1.6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0DF669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8 (1.8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B2E286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 (1.7%)</w:t>
            </w:r>
          </w:p>
        </w:tc>
      </w:tr>
      <w:tr w:rsidR="00FE0976" w14:paraId="1FD921C2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64C935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iabetes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7E047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7 (1.2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3DE88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4 (0.9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6CDFF9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 (1.1%)</w:t>
            </w:r>
          </w:p>
        </w:tc>
      </w:tr>
      <w:tr w:rsidR="00FE0976" w14:paraId="5ED274C5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0E232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ardiovascular illness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28663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0 (0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A3EDD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3 (0.7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A4EEB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3 (0.3%)</w:t>
            </w:r>
          </w:p>
        </w:tc>
      </w:tr>
      <w:tr w:rsidR="00FE0976" w14:paraId="36F27810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D69CE1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hronic neurologic disease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4D527C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 (0.2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62245A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 (0.5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99192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3 (0.3%)</w:t>
            </w:r>
          </w:p>
        </w:tc>
      </w:tr>
      <w:tr w:rsidR="00FE0976" w14:paraId="18E6A778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F4D88E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HIV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471C9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 (0.2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2E20AF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 (0.2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8AC4C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 (0.2%)</w:t>
            </w:r>
          </w:p>
        </w:tc>
      </w:tr>
      <w:tr w:rsidR="00FE0976" w14:paraId="3A715EED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B3617C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anc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FC968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0 (0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E822F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 (0.2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651207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 (0.1%)</w:t>
            </w:r>
          </w:p>
        </w:tc>
      </w:tr>
      <w:tr w:rsidR="00FE0976" w14:paraId="26721288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36F68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o response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5C34B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0 (0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1FE45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 (0.2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0477BA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 (0.1%)</w:t>
            </w:r>
          </w:p>
        </w:tc>
      </w:tr>
      <w:tr w:rsidR="00FE0976" w14:paraId="1F0332D1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DBDD5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uberculosis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8405D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0 (0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9FB2A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 (0.2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E55538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 (0.1%)</w:t>
            </w:r>
          </w:p>
        </w:tc>
      </w:tr>
      <w:tr w:rsidR="00FE0976" w14:paraId="17C0D102" w14:textId="77777777">
        <w:trPr>
          <w:cantSplit/>
          <w:jc w:val="center"/>
        </w:trPr>
        <w:tc>
          <w:tcPr>
            <w:tcW w:w="5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13DDD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Oth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6F1B22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 (3.8%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0A4A5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9 (4.3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6917BE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1 (4%)</w:t>
            </w:r>
          </w:p>
        </w:tc>
      </w:tr>
    </w:tbl>
    <w:p w14:paraId="5B1EEC4D" w14:textId="77777777" w:rsidR="00FE0976" w:rsidRDefault="00E65955">
      <w:r>
        <w:br w:type="page"/>
      </w:r>
    </w:p>
    <w:p w14:paraId="4C5C371D" w14:textId="77777777" w:rsidR="00FE0976" w:rsidRDefault="00E65955">
      <w:pPr>
        <w:pStyle w:val="Heading2"/>
      </w:pPr>
      <w:bookmarkStart w:id="3" w:name="X494183e073e7f83571ff8e11147021755914128"/>
      <w:bookmarkEnd w:id="2"/>
      <w:r>
        <w:lastRenderedPageBreak/>
        <w:t>Seropositivity breakdown by age and sex figure</w:t>
      </w:r>
    </w:p>
    <w:p w14:paraId="08BB3805" w14:textId="77777777" w:rsidR="00FE0976" w:rsidRDefault="00E65955">
      <w:pPr>
        <w:pStyle w:val="FirstParagraph"/>
      </w:pPr>
      <w:r>
        <w:t>Anyone who had either a positive IgG or IgM is shown as positive here. Inconclusive results are not included in the denominator for the percentages.</w:t>
      </w:r>
    </w:p>
    <w:p w14:paraId="1160BB30" w14:textId="77777777" w:rsidR="00FE0976" w:rsidRDefault="00E65955">
      <w:pPr>
        <w:pStyle w:val="BodyText"/>
      </w:pPr>
      <w:r>
        <w:rPr>
          <w:noProof/>
        </w:rPr>
        <w:drawing>
          <wp:inline distT="0" distB="0" distL="0" distR="0" wp14:anchorId="714E9077" wp14:editId="6E092907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lim_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F9C9B9" w14:textId="77777777" w:rsidR="00FE0976" w:rsidRDefault="00E65955">
      <w:pPr>
        <w:pStyle w:val="Heading2"/>
      </w:pPr>
      <w:bookmarkStart w:id="4" w:name="seropositivity-breakdown-table"/>
      <w:bookmarkEnd w:id="3"/>
      <w:r>
        <w:t>Seropositivity breakdown table</w:t>
      </w:r>
    </w:p>
    <w:tbl>
      <w:tblPr>
        <w:tblStyle w:val="Table"/>
        <w:tblW w:w="11040" w:type="dxa"/>
        <w:jc w:val="center"/>
        <w:tblLayout w:type="fixed"/>
        <w:tblLook w:val="0420" w:firstRow="1" w:lastRow="0" w:firstColumn="0" w:lastColumn="0" w:noHBand="0" w:noVBand="1"/>
      </w:tblPr>
      <w:tblGrid>
        <w:gridCol w:w="7886"/>
        <w:gridCol w:w="1630"/>
        <w:gridCol w:w="1524"/>
      </w:tblGrid>
      <w:tr w:rsidR="00FE0976" w14:paraId="735DEC6C" w14:textId="77777777">
        <w:trPr>
          <w:cantSplit/>
          <w:jc w:val="center"/>
        </w:trPr>
        <w:tc>
          <w:tcPr>
            <w:tcW w:w="7886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BC9B44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Characteristic</w:t>
            </w:r>
          </w:p>
        </w:tc>
        <w:tc>
          <w:tcPr>
            <w:tcW w:w="1630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D7079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Positive</w:t>
            </w:r>
          </w:p>
        </w:tc>
        <w:tc>
          <w:tcPr>
            <w:tcW w:w="1524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F093AB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Negative</w:t>
            </w:r>
          </w:p>
        </w:tc>
      </w:tr>
      <w:tr w:rsidR="00FE0976" w14:paraId="23A5F2C1" w14:textId="77777777">
        <w:trPr>
          <w:cantSplit/>
          <w:jc w:val="center"/>
        </w:trPr>
        <w:tc>
          <w:tcPr>
            <w:tcW w:w="7886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3DB40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</w:t>
            </w:r>
          </w:p>
        </w:tc>
        <w:tc>
          <w:tcPr>
            <w:tcW w:w="1630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3F155E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28</w:t>
            </w:r>
          </w:p>
        </w:tc>
        <w:tc>
          <w:tcPr>
            <w:tcW w:w="152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239F5F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42</w:t>
            </w:r>
          </w:p>
        </w:tc>
      </w:tr>
      <w:tr w:rsidR="00FE0976" w14:paraId="046B2945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E9787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 Age (SD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7DF79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0.6 (18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4FF18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8.2 (17)</w:t>
            </w:r>
          </w:p>
        </w:tc>
      </w:tr>
      <w:tr w:rsidR="00FE0976" w14:paraId="020AB37E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1ADE9C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 BMI (SD)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AD666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7.3 (32.5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FC4B8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.6 (10.9)</w:t>
            </w:r>
          </w:p>
        </w:tc>
      </w:tr>
      <w:tr w:rsidR="00FE0976" w14:paraId="356E7B94" w14:textId="77777777">
        <w:trPr>
          <w:cantSplit/>
          <w:jc w:val="center"/>
        </w:trPr>
        <w:tc>
          <w:tcPr>
            <w:tcW w:w="1104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4AAEF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i/>
                <w:color w:val="111111"/>
                <w:sz w:val="22"/>
                <w:szCs w:val="22"/>
              </w:rPr>
              <w:t>Age groups, n (% of all positive/negatives that are of each sex)</w:t>
            </w:r>
          </w:p>
        </w:tc>
      </w:tr>
      <w:tr w:rsidR="00FE0976" w14:paraId="264B5472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87A4C5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Female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908C2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9 (51.5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1E998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80 (59.2%)</w:t>
            </w:r>
          </w:p>
        </w:tc>
      </w:tr>
      <w:tr w:rsidR="00FE0976" w14:paraId="5A4660FE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3665E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le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AAEC88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9 (48.5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0E2B7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62 (40.8%)</w:t>
            </w:r>
          </w:p>
        </w:tc>
      </w:tr>
      <w:tr w:rsidR="00FE0976" w14:paraId="03DA7047" w14:textId="77777777">
        <w:trPr>
          <w:cantSplit/>
          <w:jc w:val="center"/>
        </w:trPr>
        <w:tc>
          <w:tcPr>
            <w:tcW w:w="1104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3DA4C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i/>
                <w:color w:val="111111"/>
                <w:sz w:val="22"/>
                <w:szCs w:val="22"/>
              </w:rPr>
              <w:t>Age groups, n (% of all positive/negatives that are in each age group)</w:t>
            </w:r>
          </w:p>
        </w:tc>
      </w:tr>
      <w:tr w:rsidR="00FE0976" w14:paraId="6149D1A4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1FF06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-15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7181F7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79 (24.1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3B313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9 (27.9%)</w:t>
            </w:r>
          </w:p>
        </w:tc>
      </w:tr>
      <w:tr w:rsidR="00FE0976" w14:paraId="670563EE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C7697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-29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E5BEA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02 (31.1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910C6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06 (32.1%)</w:t>
            </w:r>
          </w:p>
        </w:tc>
      </w:tr>
      <w:tr w:rsidR="00FE0976" w14:paraId="59109845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77FCB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0-45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E82E2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77 (23.5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006C5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5 (22.6%)</w:t>
            </w:r>
          </w:p>
        </w:tc>
      </w:tr>
      <w:tr w:rsidR="00FE0976" w14:paraId="61DC54EC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AE6DB3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lastRenderedPageBreak/>
              <w:t>46-65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355AC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53 (16.2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AAC2F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89 (13.9%)</w:t>
            </w:r>
          </w:p>
        </w:tc>
      </w:tr>
      <w:tr w:rsidR="00FE0976" w14:paraId="0DF6F8B3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2D75F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above 65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D3818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7 (5.2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5DCFBB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3 (3.6%)</w:t>
            </w:r>
          </w:p>
        </w:tc>
      </w:tr>
      <w:tr w:rsidR="00FE0976" w14:paraId="2DB08663" w14:textId="77777777">
        <w:trPr>
          <w:cantSplit/>
          <w:jc w:val="center"/>
        </w:trPr>
        <w:tc>
          <w:tcPr>
            <w:tcW w:w="1104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AFB49B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i/>
                <w:color w:val="111111"/>
                <w:sz w:val="22"/>
                <w:szCs w:val="22"/>
              </w:rPr>
              <w:t>Education Level, n (% of all positive/negatives that are in each education class)</w:t>
            </w:r>
          </w:p>
        </w:tc>
      </w:tr>
      <w:tr w:rsidR="00FE0976" w14:paraId="00DD87D6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042E7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econdary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387F0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8 (42.1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2CADE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94 (45.8%)</w:t>
            </w:r>
          </w:p>
        </w:tc>
      </w:tr>
      <w:tr w:rsidR="00FE0976" w14:paraId="0546BE21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0C068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rimary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D2414F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7 (35.7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02560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01 (31.3%)</w:t>
            </w:r>
          </w:p>
        </w:tc>
      </w:tr>
      <w:tr w:rsidR="00FE0976" w14:paraId="4B7DA051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89AFC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University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E625B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54 (16.5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0085D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91 (14.2%)</w:t>
            </w:r>
          </w:p>
        </w:tc>
      </w:tr>
      <w:tr w:rsidR="00FE0976" w14:paraId="5D475C15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C16AC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o formal instruction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E96C2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2 (3.7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A54E2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40 (6.2%)</w:t>
            </w:r>
          </w:p>
        </w:tc>
      </w:tr>
      <w:tr w:rsidR="00FE0976" w14:paraId="1AC31EC1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486BF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octorate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D1FD30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6 (1.8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EB164C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1 (1.7%)</w:t>
            </w:r>
          </w:p>
        </w:tc>
      </w:tr>
      <w:tr w:rsidR="00FE0976" w14:paraId="0BE0E643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F8DFB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Oth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6B50C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1 (0.3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C3F30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5 (0.8%)</w:t>
            </w:r>
          </w:p>
        </w:tc>
      </w:tr>
      <w:tr w:rsidR="00FE0976" w14:paraId="4BE4CB52" w14:textId="77777777">
        <w:trPr>
          <w:cantSplit/>
          <w:jc w:val="center"/>
        </w:trPr>
        <w:tc>
          <w:tcPr>
            <w:tcW w:w="1104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E594D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i/>
                <w:color w:val="111111"/>
                <w:sz w:val="22"/>
                <w:szCs w:val="22"/>
              </w:rPr>
              <w:t>Profession, n (% of all positive/negatives that are in each profession class)</w:t>
            </w:r>
          </w:p>
        </w:tc>
      </w:tr>
      <w:tr w:rsidR="00FE0976" w14:paraId="039AACA8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58D54B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udent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B632F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9 (39.3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8B9BF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73 (42.5%)</w:t>
            </w:r>
          </w:p>
        </w:tc>
      </w:tr>
      <w:tr w:rsidR="00FE0976" w14:paraId="16C43761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DE5B75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mall trad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77AB5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79 (24.1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B5E79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9 (21.7%)</w:t>
            </w:r>
          </w:p>
        </w:tc>
      </w:tr>
      <w:tr w:rsidR="00FE0976" w14:paraId="547F4FFB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8D3B8A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Businessperson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31D28F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44 (13.4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77EFC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84 (13.1%)</w:t>
            </w:r>
          </w:p>
        </w:tc>
      </w:tr>
      <w:tr w:rsidR="00FE0976" w14:paraId="0E7762F5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C2022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Home-mak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98AEC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6 (7.9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36005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48 (7.5%)</w:t>
            </w:r>
          </w:p>
        </w:tc>
      </w:tr>
      <w:tr w:rsidR="00FE0976" w14:paraId="7272501F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BFAE4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Unemployed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4C4E8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5 (7.6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B2EE72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45 (7%)</w:t>
            </w:r>
          </w:p>
        </w:tc>
      </w:tr>
      <w:tr w:rsidR="00FE0976" w14:paraId="29E8E1DC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8A4C2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alaried work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564BD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1 (6.4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6A4B0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33 (5.1%)</w:t>
            </w:r>
          </w:p>
        </w:tc>
      </w:tr>
      <w:tr w:rsidR="00FE0976" w14:paraId="36F0D60E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D7A4E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Retired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9E3D0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9 (2.7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5AED3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3 (3.6%)</w:t>
            </w:r>
          </w:p>
        </w:tc>
      </w:tr>
      <w:tr w:rsidR="00FE0976" w14:paraId="5ECFF899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0A53C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Oth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FD9F2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9 (2.7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8E903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0 (3.1%)</w:t>
            </w:r>
          </w:p>
        </w:tc>
      </w:tr>
      <w:tr w:rsidR="00FE0976" w14:paraId="05203397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0DD9F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Farm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C30703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5 (1.5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0C772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9 (1.4%)</w:t>
            </w:r>
          </w:p>
        </w:tc>
      </w:tr>
      <w:tr w:rsidR="00FE0976" w14:paraId="0C2876A5" w14:textId="77777777">
        <w:trPr>
          <w:cantSplit/>
          <w:jc w:val="center"/>
        </w:trPr>
        <w:tc>
          <w:tcPr>
            <w:tcW w:w="1104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7CCCC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i/>
                <w:color w:val="111111"/>
                <w:sz w:val="22"/>
                <w:szCs w:val="22"/>
              </w:rPr>
              <w:t>Symptoms, n (% of all positive/negatives that reported each symptom)</w:t>
            </w:r>
          </w:p>
        </w:tc>
      </w:tr>
      <w:tr w:rsidR="00FE0976" w14:paraId="20DBBAEC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C44D4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o symptoms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924EC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2 (64.6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A5C82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63 (72.1%)</w:t>
            </w:r>
          </w:p>
        </w:tc>
      </w:tr>
      <w:tr w:rsidR="00FE0976" w14:paraId="0185C879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9EC574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Fev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9C52F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60 (18.3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E984F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83 (12.9%)</w:t>
            </w:r>
          </w:p>
        </w:tc>
      </w:tr>
      <w:tr w:rsidR="00FE0976" w14:paraId="7247A99C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87F29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Headache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2FA06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59 (18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E8B03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76 (11.8%)</w:t>
            </w:r>
          </w:p>
        </w:tc>
      </w:tr>
      <w:tr w:rsidR="00FE0976" w14:paraId="38FD3F01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2B65D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ough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5AEED2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59 (18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8AA61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71 (11.1%)</w:t>
            </w:r>
          </w:p>
        </w:tc>
      </w:tr>
      <w:tr w:rsidR="00FE0976" w14:paraId="061A05E8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6D543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Runny or stuffy nose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06B9F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39 (11.9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D650B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49 (7.6%)</w:t>
            </w:r>
          </w:p>
        </w:tc>
      </w:tr>
      <w:tr w:rsidR="00FE0976" w14:paraId="651A38F9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13D85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neezing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81DF8C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3 (7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69DB98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5 (3.9%)</w:t>
            </w:r>
          </w:p>
        </w:tc>
      </w:tr>
      <w:tr w:rsidR="00FE0976" w14:paraId="3A2FB0EE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891BB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lastRenderedPageBreak/>
              <w:t>Fatigue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B94A3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4 (4.3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122C06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7 (4.2%)</w:t>
            </w:r>
          </w:p>
        </w:tc>
      </w:tr>
      <w:tr w:rsidR="00FE0976" w14:paraId="7C164F2A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370A1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uscle pain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4A5FB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8 (5.5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0071B1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8 (2.8%)</w:t>
            </w:r>
          </w:p>
        </w:tc>
      </w:tr>
      <w:tr w:rsidR="00FE0976" w14:paraId="0C4C1525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E8037A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mell or taste loss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DA5E07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3 (4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55EC03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3 (2%)</w:t>
            </w:r>
          </w:p>
        </w:tc>
      </w:tr>
      <w:tr w:rsidR="00FE0976" w14:paraId="5F287C26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3EF0D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ore throat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6B1EC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8 (2.4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4694D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0 (1.6%)</w:t>
            </w:r>
          </w:p>
        </w:tc>
      </w:tr>
      <w:tr w:rsidR="00FE0976" w14:paraId="41498326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2F9B17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omach ache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DA0AA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8 (2.4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97565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9 (1.4%)</w:t>
            </w:r>
          </w:p>
        </w:tc>
      </w:tr>
      <w:tr w:rsidR="00FE0976" w14:paraId="24F49B7B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393261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iarrhoea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E8A74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2 (0.6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226E77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1 (1.7%)</w:t>
            </w:r>
          </w:p>
        </w:tc>
      </w:tr>
      <w:tr w:rsidR="00FE0976" w14:paraId="454DA129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D85C3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ausea, Vomiting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18000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4 (1.2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86AFF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10 (1.6%)</w:t>
            </w:r>
          </w:p>
        </w:tc>
      </w:tr>
      <w:tr w:rsidR="00FE0976" w14:paraId="7D492ED2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2C8AB8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hortness of breath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2931B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2 (0.6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2399E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4 (0.6%)</w:t>
            </w:r>
          </w:p>
        </w:tc>
      </w:tr>
      <w:tr w:rsidR="00FE0976" w14:paraId="0A4DBA37" w14:textId="77777777">
        <w:trPr>
          <w:cantSplit/>
          <w:jc w:val="center"/>
        </w:trPr>
        <w:tc>
          <w:tcPr>
            <w:tcW w:w="78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638FA" w14:textId="77777777" w:rsidR="00FE0976" w:rsidRDefault="00E65955">
            <w:pPr>
              <w:spacing w:before="120" w:after="120"/>
              <w:ind w:left="4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Other</w:t>
            </w:r>
          </w:p>
        </w:tc>
        <w:tc>
          <w:tcPr>
            <w:tcW w:w="16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4D76A" w14:textId="77777777" w:rsidR="00FE0976" w:rsidRDefault="00E65955">
            <w:pPr>
              <w:spacing w:before="120" w:after="120"/>
              <w:ind w:left="120" w:right="12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1 (0.3%)</w:t>
            </w:r>
          </w:p>
        </w:tc>
        <w:tc>
          <w:tcPr>
            <w:tcW w:w="15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8DC71" w14:textId="77777777" w:rsidR="00FE0976" w:rsidRDefault="00E65955">
            <w:pPr>
              <w:spacing w:before="120" w:after="120"/>
              <w:ind w:left="120" w:right="4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3 (0.5%)</w:t>
            </w:r>
          </w:p>
        </w:tc>
      </w:tr>
    </w:tbl>
    <w:p w14:paraId="62ED7751" w14:textId="77777777" w:rsidR="00FE0976" w:rsidRDefault="00E65955">
      <w:r>
        <w:br w:type="page"/>
      </w:r>
    </w:p>
    <w:p w14:paraId="4B074620" w14:textId="77777777" w:rsidR="00FE0976" w:rsidRDefault="00E65955">
      <w:pPr>
        <w:pStyle w:val="Heading2"/>
      </w:pPr>
      <w:bookmarkStart w:id="5" w:name="symptoms-reported-since-march-1st"/>
      <w:bookmarkEnd w:id="4"/>
      <w:r>
        <w:lastRenderedPageBreak/>
        <w:t>Symptoms reported (since March 1st)</w:t>
      </w:r>
    </w:p>
    <w:p w14:paraId="711A2272" w14:textId="77777777" w:rsidR="00FE0976" w:rsidRDefault="00E65955">
      <w:pPr>
        <w:pStyle w:val="FirstParagraph"/>
      </w:pPr>
      <w:r>
        <w:t>All respondents. Denominator of percentages is everyone who was surveyed.</w:t>
      </w:r>
    </w:p>
    <w:p w14:paraId="12A8740A" w14:textId="77777777" w:rsidR="00FE0976" w:rsidRDefault="00E65955">
      <w:pPr>
        <w:pStyle w:val="BodyText"/>
      </w:pPr>
      <w:r>
        <w:rPr>
          <w:noProof/>
        </w:rPr>
        <w:drawing>
          <wp:inline distT="0" distB="0" distL="0" distR="0" wp14:anchorId="7077DEDC" wp14:editId="41AD9EB9">
            <wp:extent cx="5334000" cy="3124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lim_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786A97" w14:textId="77777777" w:rsidR="00FE0976" w:rsidRDefault="00E65955">
      <w:pPr>
        <w:pStyle w:val="BodyText"/>
      </w:pPr>
      <w:r>
        <w:t>Subset of those who have had symptoms. Denominator of percentages is everyone who was surveyed.</w:t>
      </w:r>
    </w:p>
    <w:p w14:paraId="1D9DFD39" w14:textId="77777777" w:rsidR="00FE0976" w:rsidRDefault="00E65955">
      <w:pPr>
        <w:pStyle w:val="BodyText"/>
      </w:pPr>
      <w:r>
        <w:rPr>
          <w:noProof/>
        </w:rPr>
        <w:drawing>
          <wp:inline distT="0" distB="0" distL="0" distR="0" wp14:anchorId="3CAF0256" wp14:editId="20F982FF">
            <wp:extent cx="5334000" cy="3124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lim_repo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08296E" w14:textId="77777777" w:rsidR="00FE0976" w:rsidRDefault="00E65955">
      <w:pPr>
        <w:pStyle w:val="BodyText"/>
      </w:pPr>
      <w:r>
        <w:t>Subset of those who had a positive IgG or IgM test and have reported symptoms. Den</w:t>
      </w:r>
      <w:r>
        <w:t>ominator of percentages is everyone who was seropositive.</w:t>
      </w:r>
    </w:p>
    <w:p w14:paraId="412A43DE" w14:textId="77777777" w:rsidR="00FE0976" w:rsidRDefault="00E65955">
      <w:pPr>
        <w:pStyle w:val="BodyText"/>
      </w:pPr>
      <w:r>
        <w:rPr>
          <w:noProof/>
        </w:rPr>
        <w:lastRenderedPageBreak/>
        <w:drawing>
          <wp:inline distT="0" distB="0" distL="0" distR="0" wp14:anchorId="1F233DBE" wp14:editId="260451FB">
            <wp:extent cx="5334000" cy="3352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lim_re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7A6C80" w14:textId="77777777" w:rsidR="00FE0976" w:rsidRDefault="00E65955">
      <w:pPr>
        <w:pStyle w:val="BodyText"/>
      </w:pPr>
      <w:r>
        <w:t>Subset of those who had negative test results for both the IgG and IgM and have reported symptoms. Denominator of percentages is everyone who was seronegative</w:t>
      </w:r>
    </w:p>
    <w:p w14:paraId="2CA11D9A" w14:textId="77777777" w:rsidR="00FE0976" w:rsidRDefault="00E65955">
      <w:pPr>
        <w:pStyle w:val="BodyText"/>
      </w:pPr>
      <w:r>
        <w:rPr>
          <w:noProof/>
        </w:rPr>
        <w:drawing>
          <wp:inline distT="0" distB="0" distL="0" distR="0" wp14:anchorId="0EC9C741" wp14:editId="6DEDBD83">
            <wp:extent cx="5334000" cy="3352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lim_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97224" w14:textId="77777777" w:rsidR="00FE0976" w:rsidRDefault="00E65955">
      <w:pPr>
        <w:pStyle w:val="Heading2"/>
      </w:pPr>
      <w:bookmarkStart w:id="6" w:name="questions-on-respect-of-hygiene-behavior"/>
      <w:bookmarkEnd w:id="5"/>
      <w:r>
        <w:lastRenderedPageBreak/>
        <w:t>Questions on respect of hygiene behavior</w:t>
      </w:r>
    </w:p>
    <w:p w14:paraId="6B9C96B5" w14:textId="77777777" w:rsidR="00FE0976" w:rsidRDefault="00E65955">
      <w:pPr>
        <w:pStyle w:val="FirstParagraph"/>
      </w:pPr>
      <w:r>
        <w:rPr>
          <w:noProof/>
        </w:rPr>
        <w:drawing>
          <wp:inline distT="0" distB="0" distL="0" distR="0" wp14:anchorId="548C2D92" wp14:editId="20BD11EF">
            <wp:extent cx="5334000" cy="5778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lim_repor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bookmarkEnd w:id="6"/>
    </w:p>
    <w:sectPr w:rsidR="00FE09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9AC257" w14:textId="77777777" w:rsidR="00E65955" w:rsidRDefault="00E65955">
      <w:pPr>
        <w:spacing w:after="0"/>
      </w:pPr>
      <w:r>
        <w:separator/>
      </w:r>
    </w:p>
  </w:endnote>
  <w:endnote w:type="continuationSeparator" w:id="0">
    <w:p w14:paraId="7E19FBD8" w14:textId="77777777" w:rsidR="00E65955" w:rsidRDefault="00E659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6212B4" w14:textId="77777777" w:rsidR="00E65955" w:rsidRDefault="00E65955">
      <w:r>
        <w:separator/>
      </w:r>
    </w:p>
  </w:footnote>
  <w:footnote w:type="continuationSeparator" w:id="0">
    <w:p w14:paraId="0EC42898" w14:textId="77777777" w:rsidR="00E65955" w:rsidRDefault="00E659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9E0EF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EAA45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C5EA1"/>
    <w:rsid w:val="00B86B75"/>
    <w:rsid w:val="00BC48D5"/>
    <w:rsid w:val="00C36279"/>
    <w:rsid w:val="00E315A3"/>
    <w:rsid w:val="00E65955"/>
    <w:rsid w:val="00FE09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BFB939E"/>
  <w15:docId w15:val="{6FD94C3C-DF0E-F44F-B576-C8A70A6EC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858</Words>
  <Characters>4896</Characters>
  <Application>Microsoft Office Word</Application>
  <DocSecurity>0</DocSecurity>
  <Lines>40</Lines>
  <Paragraphs>11</Paragraphs>
  <ScaleCrop>false</ScaleCrop>
  <Company/>
  <LinksUpToDate>false</LinksUpToDate>
  <CharactersWithSpaces>5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bers and figures requested for Prelim report</dc:title>
  <dc:creator/>
  <cp:keywords/>
  <cp:lastModifiedBy>Kenechukwu Nwosu</cp:lastModifiedBy>
  <cp:revision>2</cp:revision>
  <dcterms:created xsi:type="dcterms:W3CDTF">2020-12-14T21:40:00Z</dcterms:created>
  <dcterms:modified xsi:type="dcterms:W3CDTF">2020-12-14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14</vt:lpwstr>
  </property>
  <property fmtid="{D5CDD505-2E9C-101B-9397-08002B2CF9AE}" pid="3" name="editor_options">
    <vt:lpwstr/>
  </property>
  <property fmtid="{D5CDD505-2E9C-101B-9397-08002B2CF9AE}" pid="4" name="fontsize">
    <vt:lpwstr>10pt</vt:lpwstr>
  </property>
  <property fmtid="{D5CDD505-2E9C-101B-9397-08002B2CF9AE}" pid="5" name="geometry">
    <vt:lpwstr>left=2cm,right=2cm,top=2.5cm,bottom=2cm</vt:lpwstr>
  </property>
  <property fmtid="{D5CDD505-2E9C-101B-9397-08002B2CF9AE}" pid="6" name="output">
    <vt:lpwstr>word_document</vt:lpwstr>
  </property>
  <property fmtid="{D5CDD505-2E9C-101B-9397-08002B2CF9AE}" pid="7" name="params">
    <vt:lpwstr/>
  </property>
</Properties>
</file>